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636055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664893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633042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13282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47859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61148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35406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26535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4800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65432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620981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36568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20372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79913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335771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845010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урбанов Рахман</dc:creator>
  <dc:language>ru-RU</dc:language>
  <cp:keywords/>
  <dcterms:created xsi:type="dcterms:W3CDTF">2025-06-17T09:27:31Z</dcterms:created>
  <dcterms:modified xsi:type="dcterms:W3CDTF">2025-06-17T09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